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9C55" w14:textId="0E0E2244" w:rsidR="009352DF" w:rsidRPr="00F66E17" w:rsidRDefault="00DD4CBB" w:rsidP="009811B2">
      <w:r w:rsidRPr="009352DF">
        <w:rPr>
          <w:noProof/>
          <w:lang w:val="en-GB" w:eastAsia="en-GB"/>
        </w:rPr>
        <mc:AlternateContent>
          <mc:Choice Requires="wpg">
            <w:drawing>
              <wp:inline distT="0" distB="0" distL="0" distR="0" wp14:anchorId="7ABDC06E" wp14:editId="79975622">
                <wp:extent cx="6400800" cy="2588495"/>
                <wp:effectExtent l="0" t="0" r="0" b="2540"/>
                <wp:docPr id="2" name="Group 1"/>
                <wp:cNvGraphicFramePr/>
                <a:graphic xmlns:a="http://schemas.openxmlformats.org/drawingml/2006/main">
                  <a:graphicData uri="http://schemas.microsoft.com/office/word/2010/wordprocessingGroup">
                    <wpg:wgp>
                      <wpg:cNvGrpSpPr/>
                      <wpg:grpSpPr>
                        <a:xfrm>
                          <a:off x="0" y="0"/>
                          <a:ext cx="6400800" cy="2588495"/>
                          <a:chOff x="0" y="0"/>
                          <a:chExt cx="7007492" cy="3167201"/>
                        </a:xfrm>
                      </wpg:grpSpPr>
                      <pic:pic xmlns:pic="http://schemas.openxmlformats.org/drawingml/2006/picture">
                        <pic:nvPicPr>
                          <pic:cNvPr id="3" name="Picture 3" descr="/Users/jenlittle/Desktop/Screen Shot 2018-04-30 at 10.55.22.png"/>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007225" cy="2472055"/>
                          </a:xfrm>
                          <a:prstGeom prst="rect">
                            <a:avLst/>
                          </a:prstGeom>
                          <a:noFill/>
                          <a:ln>
                            <a:noFill/>
                          </a:ln>
                        </pic:spPr>
                      </pic:pic>
                      <wps:wsp>
                        <wps:cNvPr id="4" name="Text Box 4"/>
                        <wps:cNvSpPr txBox="1"/>
                        <wps:spPr>
                          <a:xfrm>
                            <a:off x="3821613" y="1436120"/>
                            <a:ext cx="3185879" cy="1731081"/>
                          </a:xfrm>
                          <a:prstGeom prst="rect">
                            <a:avLst/>
                          </a:prstGeom>
                          <a:solidFill>
                            <a:schemeClr val="bg1"/>
                          </a:solidFill>
                        </wps:spPr>
                        <wps:txbx>
                          <w:txbxContent>
                            <w:p w14:paraId="312ED42F"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8"/>
                                  <w:szCs w:val="28"/>
                                </w:rPr>
                                <w:t>Clayton Brook Primary School</w:t>
                              </w:r>
                            </w:p>
                            <w:p w14:paraId="6C8EEB29"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Great Greens Lane</w:t>
                              </w:r>
                            </w:p>
                            <w:p w14:paraId="41E066CD" w14:textId="77777777" w:rsidR="00DD4CBB" w:rsidRDefault="00DD4CBB" w:rsidP="00DD4CBB">
                              <w:pPr>
                                <w:pStyle w:val="NormalWeb"/>
                                <w:spacing w:before="0" w:beforeAutospacing="0" w:after="0" w:afterAutospacing="0"/>
                                <w:jc w:val="right"/>
                              </w:pPr>
                              <w:proofErr w:type="spellStart"/>
                              <w:r>
                                <w:rPr>
                                  <w:rFonts w:ascii="Century Gothic" w:eastAsia="Century Gothic" w:hAnsi="Century Gothic" w:cs="Century Gothic"/>
                                  <w:color w:val="011893"/>
                                  <w:kern w:val="24"/>
                                  <w:sz w:val="22"/>
                                  <w:szCs w:val="22"/>
                                </w:rPr>
                                <w:t>Bamber</w:t>
                              </w:r>
                              <w:proofErr w:type="spellEnd"/>
                              <w:r>
                                <w:rPr>
                                  <w:rFonts w:ascii="Century Gothic" w:eastAsia="Century Gothic" w:hAnsi="Century Gothic" w:cs="Century Gothic"/>
                                  <w:color w:val="011893"/>
                                  <w:kern w:val="24"/>
                                  <w:sz w:val="22"/>
                                  <w:szCs w:val="22"/>
                                </w:rPr>
                                <w:t xml:space="preserve"> Bridge</w:t>
                              </w:r>
                            </w:p>
                            <w:p w14:paraId="58D49752"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Preston PR5 8HL</w:t>
                              </w:r>
                            </w:p>
                            <w:p w14:paraId="6EBDFE40"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Telephone: 01772 313878</w:t>
                              </w:r>
                            </w:p>
                            <w:p w14:paraId="09CFD8CF"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6"/>
                                  <w:szCs w:val="26"/>
                                </w:rPr>
                                <w:t>Head teacher: Mr. P. Farina</w:t>
                              </w:r>
                            </w:p>
                          </w:txbxContent>
                        </wps:txbx>
                        <wps:bodyPr wrap="square" rtlCol="0">
                          <a:noAutofit/>
                        </wps:bodyPr>
                      </wps:wsp>
                    </wpg:wgp>
                  </a:graphicData>
                </a:graphic>
              </wp:inline>
            </w:drawing>
          </mc:Choice>
          <mc:Fallback>
            <w:pict>
              <v:group w14:anchorId="7ABDC06E" id="Group 1" o:spid="_x0000_s1026" style="width:7in;height:203.8pt;mso-position-horizontal-relative:char;mso-position-vertical-relative:line" coordsize="70074,31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Users/jenlittle/Desktop/Screen Shot 2018-04-30 at 10.55.22.png" style="position:absolute;width:70072;height:24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">
                  <v:imagedata r:id="rId5" o:title="Screen Shot 2018-04-30 at 10.55.22"/>
                </v:shape>
                <v:shapetype id="_x0000_t202" coordsize="21600,21600" o:spt="202" path="m,l,21600r21600,l21600,xe">
                  <v:stroke joinstyle="miter"/>
                  <v:path gradientshapeok="t" o:connecttype="rect"/>
                </v:shapetype>
                <v:shape id="Text Box 4" o:spid="_x0000_s1028" type="#_x0000_t202" style="position:absolute;left:38216;top:14361;width:31858;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" fillcolor="white [3212]" stroked="f">
                  <v:textbox>
                    <w:txbxContent>
                      <w:p w14:paraId="312ED42F"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8"/>
                            <w:szCs w:val="28"/>
                          </w:rPr>
                          <w:t>Clayton Brook Primary School</w:t>
                        </w:r>
                      </w:p>
                      <w:p w14:paraId="6C8EEB29"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Great Greens Lane</w:t>
                        </w:r>
                      </w:p>
                      <w:p w14:paraId="41E066CD" w14:textId="77777777" w:rsidR="00DD4CBB" w:rsidRDefault="00DD4CBB" w:rsidP="00DD4CBB">
                        <w:pPr>
                          <w:pStyle w:val="NormalWeb"/>
                          <w:spacing w:before="0" w:beforeAutospacing="0" w:after="0" w:afterAutospacing="0"/>
                          <w:jc w:val="right"/>
                        </w:pPr>
                        <w:proofErr w:type="spellStart"/>
                        <w:r>
                          <w:rPr>
                            <w:rFonts w:ascii="Century Gothic" w:eastAsia="Century Gothic" w:hAnsi="Century Gothic" w:cs="Century Gothic"/>
                            <w:color w:val="011893"/>
                            <w:kern w:val="24"/>
                            <w:sz w:val="22"/>
                            <w:szCs w:val="22"/>
                          </w:rPr>
                          <w:t>Bamber</w:t>
                        </w:r>
                        <w:proofErr w:type="spellEnd"/>
                        <w:r>
                          <w:rPr>
                            <w:rFonts w:ascii="Century Gothic" w:eastAsia="Century Gothic" w:hAnsi="Century Gothic" w:cs="Century Gothic"/>
                            <w:color w:val="011893"/>
                            <w:kern w:val="24"/>
                            <w:sz w:val="22"/>
                            <w:szCs w:val="22"/>
                          </w:rPr>
                          <w:t xml:space="preserve"> Bridge</w:t>
                        </w:r>
                      </w:p>
                      <w:p w14:paraId="58D49752"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Preston PR5 8HL</w:t>
                        </w:r>
                      </w:p>
                      <w:p w14:paraId="6EBDFE40"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2"/>
                            <w:szCs w:val="22"/>
                          </w:rPr>
                          <w:t>Telephone: 01772 313878</w:t>
                        </w:r>
                      </w:p>
                      <w:p w14:paraId="09CFD8CF" w14:textId="77777777" w:rsidR="00DD4CBB" w:rsidRDefault="00DD4CBB" w:rsidP="00DD4CBB">
                        <w:pPr>
                          <w:pStyle w:val="NormalWeb"/>
                          <w:spacing w:before="0" w:beforeAutospacing="0" w:after="0" w:afterAutospacing="0"/>
                          <w:jc w:val="right"/>
                        </w:pPr>
                        <w:r>
                          <w:rPr>
                            <w:rFonts w:ascii="Century Gothic" w:eastAsia="Century Gothic" w:hAnsi="Century Gothic" w:cs="Century Gothic"/>
                            <w:color w:val="011893"/>
                            <w:kern w:val="24"/>
                            <w:sz w:val="26"/>
                            <w:szCs w:val="26"/>
                          </w:rPr>
                          <w:t>Head teacher: Mr. P. Farina</w:t>
                        </w:r>
                      </w:p>
                    </w:txbxContent>
                  </v:textbox>
                </v:shape>
                <w10:anchorlock/>
              </v:group>
            </w:pict>
          </mc:Fallback>
        </mc:AlternateContent>
      </w:r>
      <w:r w:rsidR="009811B2">
        <w:t xml:space="preserve">    </w:t>
      </w:r>
      <w:r w:rsidR="009811B2" w:rsidRPr="00F66E17">
        <w:rPr>
          <w:rFonts w:ascii="Century Gothic" w:hAnsi="Century Gothic"/>
        </w:rPr>
        <w:t>30</w:t>
      </w:r>
      <w:r w:rsidR="009352DF" w:rsidRPr="00F66E17">
        <w:rPr>
          <w:rFonts w:ascii="Century Gothic" w:hAnsi="Century Gothic"/>
          <w:vertAlign w:val="superscript"/>
        </w:rPr>
        <w:t>th</w:t>
      </w:r>
      <w:r w:rsidR="00F66E17" w:rsidRPr="00F66E17">
        <w:rPr>
          <w:rFonts w:ascii="Century Gothic" w:hAnsi="Century Gothic"/>
        </w:rPr>
        <w:t xml:space="preserve"> April 2021</w:t>
      </w:r>
    </w:p>
    <w:p w14:paraId="08C3353C" w14:textId="77777777" w:rsidR="009352DF" w:rsidRPr="00F66E17" w:rsidRDefault="009352DF" w:rsidP="009352DF">
      <w:pPr>
        <w:rPr>
          <w:rFonts w:ascii="Century Gothic" w:hAnsi="Century Gothic"/>
        </w:rPr>
      </w:pPr>
    </w:p>
    <w:p w14:paraId="43DDF5CB" w14:textId="48DD9C50" w:rsidR="009352DF" w:rsidRPr="00F66E17" w:rsidRDefault="005D6FEC" w:rsidP="009352DF">
      <w:pPr>
        <w:rPr>
          <w:rFonts w:ascii="Century Gothic" w:hAnsi="Century Gothic"/>
        </w:rPr>
      </w:pPr>
      <w:r>
        <w:rPr>
          <w:rFonts w:ascii="Century Gothic" w:hAnsi="Century Gothic"/>
        </w:rPr>
        <w:t>Dear Applicant</w:t>
      </w:r>
    </w:p>
    <w:p w14:paraId="352B5306" w14:textId="77777777" w:rsidR="009352DF" w:rsidRPr="00F66E17" w:rsidRDefault="009352DF" w:rsidP="009352DF">
      <w:pPr>
        <w:rPr>
          <w:rFonts w:ascii="Century Gothic" w:hAnsi="Century Gothic"/>
        </w:rPr>
      </w:pPr>
    </w:p>
    <w:p w14:paraId="14B77627" w14:textId="4B3D006C" w:rsidR="00B058BA" w:rsidRPr="00F66E17" w:rsidRDefault="009352DF" w:rsidP="009352DF">
      <w:pPr>
        <w:rPr>
          <w:rFonts w:ascii="Century Gothic" w:hAnsi="Century Gothic"/>
        </w:rPr>
      </w:pPr>
      <w:r w:rsidRPr="00F66E17">
        <w:rPr>
          <w:rFonts w:ascii="Century Gothic" w:hAnsi="Century Gothic"/>
        </w:rPr>
        <w:t xml:space="preserve">Thank you for your interest in the post of Class Teacher at Clayton Brook Primary School.  Following </w:t>
      </w:r>
      <w:r w:rsidR="00B058BA" w:rsidRPr="00F66E17">
        <w:rPr>
          <w:rFonts w:ascii="Century Gothic" w:hAnsi="Century Gothic"/>
        </w:rPr>
        <w:t>our Ofsted inspection in March</w:t>
      </w:r>
      <w:r w:rsidRPr="00F66E17">
        <w:rPr>
          <w:rFonts w:ascii="Century Gothic" w:hAnsi="Century Gothic"/>
        </w:rPr>
        <w:t xml:space="preserve"> 2017, we are pleased to have been recognised as a ‘Good’ school but we are not complacent and are now striving to make further improvements for our children and community. </w:t>
      </w:r>
      <w:r w:rsidR="00B058BA" w:rsidRPr="00F66E17">
        <w:rPr>
          <w:rFonts w:ascii="Century Gothic" w:hAnsi="Century Gothic"/>
        </w:rPr>
        <w:t>All members of our school community, including our parents, are proud of the developments we have made so far and are excited to be involved in shaping the future of Clayton Brook</w:t>
      </w:r>
      <w:r w:rsidR="009811B2" w:rsidRPr="00F66E17">
        <w:rPr>
          <w:rFonts w:ascii="Century Gothic" w:hAnsi="Century Gothic"/>
        </w:rPr>
        <w:t xml:space="preserve"> School</w:t>
      </w:r>
      <w:r w:rsidR="00B058BA" w:rsidRPr="00F66E17">
        <w:rPr>
          <w:rFonts w:ascii="Century Gothic" w:hAnsi="Century Gothic"/>
        </w:rPr>
        <w:t xml:space="preserve">.  </w:t>
      </w:r>
    </w:p>
    <w:p w14:paraId="735CDD36" w14:textId="77777777" w:rsidR="00B058BA" w:rsidRPr="00F66E17" w:rsidRDefault="00B058BA" w:rsidP="009352DF">
      <w:pPr>
        <w:rPr>
          <w:rFonts w:ascii="Century Gothic" w:hAnsi="Century Gothic"/>
        </w:rPr>
      </w:pPr>
    </w:p>
    <w:p w14:paraId="3EDA7BDB" w14:textId="1614E924" w:rsidR="00B058BA" w:rsidRPr="00F66E17" w:rsidRDefault="00B058BA" w:rsidP="009352DF">
      <w:pPr>
        <w:rPr>
          <w:rFonts w:ascii="Century Gothic" w:hAnsi="Century Gothic"/>
        </w:rPr>
      </w:pPr>
      <w:r w:rsidRPr="00F66E17">
        <w:rPr>
          <w:rFonts w:ascii="Century Gothic" w:hAnsi="Century Gothic"/>
        </w:rPr>
        <w:t>The current numbe</w:t>
      </w:r>
      <w:r w:rsidR="00F66E17" w:rsidRPr="00F66E17">
        <w:rPr>
          <w:rFonts w:ascii="Century Gothic" w:hAnsi="Century Gothic"/>
        </w:rPr>
        <w:t>r on role is 167</w:t>
      </w:r>
      <w:r w:rsidRPr="00F66E17">
        <w:rPr>
          <w:rFonts w:ascii="Century Gothic" w:hAnsi="Century Gothic"/>
        </w:rPr>
        <w:t xml:space="preserve"> with the children distributed evenly across the classes. </w:t>
      </w:r>
      <w:r w:rsidR="009352DF" w:rsidRPr="00F66E17">
        <w:rPr>
          <w:rFonts w:ascii="Century Gothic" w:hAnsi="Century Gothic"/>
        </w:rPr>
        <w:t xml:space="preserve">The majority of our children are drawn from the local area, and we are proud of the position we hold as an important part of the local community. </w:t>
      </w:r>
      <w:r w:rsidRPr="00F66E17">
        <w:rPr>
          <w:rFonts w:ascii="Century Gothic" w:hAnsi="Century Gothic"/>
        </w:rPr>
        <w:t xml:space="preserve">The Family Centre is integral to our partnership with families. </w:t>
      </w:r>
    </w:p>
    <w:p w14:paraId="2BC55FDE" w14:textId="77777777" w:rsidR="00B058BA" w:rsidRPr="00F66E17" w:rsidRDefault="00B058BA" w:rsidP="009352DF">
      <w:pPr>
        <w:rPr>
          <w:rFonts w:ascii="Century Gothic" w:hAnsi="Century Gothic"/>
        </w:rPr>
      </w:pPr>
    </w:p>
    <w:p w14:paraId="6AC76E85" w14:textId="6027CBA1" w:rsidR="00B058BA" w:rsidRPr="00F66E17" w:rsidRDefault="009811B2" w:rsidP="009352DF">
      <w:pPr>
        <w:rPr>
          <w:rFonts w:ascii="Century Gothic" w:hAnsi="Century Gothic"/>
        </w:rPr>
      </w:pPr>
      <w:r w:rsidRPr="00F66E17">
        <w:rPr>
          <w:rFonts w:ascii="Century Gothic" w:hAnsi="Century Gothic"/>
        </w:rPr>
        <w:t xml:space="preserve">Members of staff are fully committed to the school and its work to drive school improvements.  </w:t>
      </w:r>
      <w:r w:rsidR="009352DF" w:rsidRPr="00F66E17">
        <w:rPr>
          <w:rFonts w:ascii="Century Gothic" w:hAnsi="Century Gothic"/>
        </w:rPr>
        <w:t xml:space="preserve">The school </w:t>
      </w:r>
      <w:r w:rsidR="00B058BA" w:rsidRPr="00F66E17">
        <w:rPr>
          <w:rFonts w:ascii="Century Gothic" w:hAnsi="Century Gothic"/>
        </w:rPr>
        <w:t>works within the Clayton and Whittle Alliance and is committed to continuous professional development for all staff. We strive to meet the needs of all children</w:t>
      </w:r>
      <w:r w:rsidRPr="00F66E17">
        <w:rPr>
          <w:rFonts w:ascii="Century Gothic" w:hAnsi="Century Gothic"/>
        </w:rPr>
        <w:t>. This is through ensuring every child reaches their academic potential</w:t>
      </w:r>
      <w:r w:rsidR="00B058BA" w:rsidRPr="00F66E17">
        <w:rPr>
          <w:rFonts w:ascii="Century Gothic" w:hAnsi="Century Gothic"/>
        </w:rPr>
        <w:t xml:space="preserve"> and</w:t>
      </w:r>
      <w:r w:rsidRPr="00F66E17">
        <w:rPr>
          <w:rFonts w:ascii="Century Gothic" w:hAnsi="Century Gothic"/>
        </w:rPr>
        <w:t xml:space="preserve"> we</w:t>
      </w:r>
      <w:r w:rsidR="00B058BA" w:rsidRPr="00F66E17">
        <w:rPr>
          <w:rFonts w:ascii="Century Gothic" w:hAnsi="Century Gothic"/>
        </w:rPr>
        <w:t xml:space="preserve"> strongly believe</w:t>
      </w:r>
      <w:r w:rsidR="009352DF" w:rsidRPr="00F66E17">
        <w:rPr>
          <w:rFonts w:ascii="Century Gothic" w:hAnsi="Century Gothic"/>
        </w:rPr>
        <w:t xml:space="preserve"> teaching and learning </w:t>
      </w:r>
      <w:r w:rsidR="00B058BA" w:rsidRPr="00F66E17">
        <w:rPr>
          <w:rFonts w:ascii="Century Gothic" w:hAnsi="Century Gothic"/>
        </w:rPr>
        <w:t>is integral to ensure th</w:t>
      </w:r>
      <w:r w:rsidRPr="00F66E17">
        <w:rPr>
          <w:rFonts w:ascii="Century Gothic" w:hAnsi="Century Gothic"/>
        </w:rPr>
        <w:t xml:space="preserve">is. </w:t>
      </w:r>
      <w:r w:rsidR="00B058BA" w:rsidRPr="00F66E17">
        <w:rPr>
          <w:rFonts w:ascii="Century Gothic" w:hAnsi="Century Gothic"/>
        </w:rPr>
        <w:t>This is underpinned by our</w:t>
      </w:r>
      <w:r w:rsidRPr="00F66E17">
        <w:rPr>
          <w:rFonts w:ascii="Century Gothic" w:hAnsi="Century Gothic"/>
        </w:rPr>
        <w:t xml:space="preserve"> ethos</w:t>
      </w:r>
      <w:r w:rsidR="00B058BA" w:rsidRPr="00F66E17">
        <w:rPr>
          <w:rFonts w:ascii="Century Gothic" w:hAnsi="Century Gothic"/>
        </w:rPr>
        <w:t xml:space="preserve"> of ‘Dream, Believe, </w:t>
      </w:r>
      <w:proofErr w:type="gramStart"/>
      <w:r w:rsidRPr="00F66E17">
        <w:rPr>
          <w:rFonts w:ascii="Century Gothic" w:hAnsi="Century Gothic"/>
        </w:rPr>
        <w:t>Achieve’</w:t>
      </w:r>
      <w:proofErr w:type="gramEnd"/>
      <w:r w:rsidRPr="00F66E17">
        <w:rPr>
          <w:rFonts w:ascii="Century Gothic" w:hAnsi="Century Gothic"/>
        </w:rPr>
        <w:t xml:space="preserve"> and enables us to develop the whole child. </w:t>
      </w:r>
    </w:p>
    <w:p w14:paraId="09C9668A" w14:textId="77777777" w:rsidR="009352DF" w:rsidRPr="00F66E17" w:rsidRDefault="009352DF" w:rsidP="009352DF">
      <w:pPr>
        <w:rPr>
          <w:rFonts w:ascii="Century Gothic" w:hAnsi="Century Gothic"/>
        </w:rPr>
      </w:pPr>
    </w:p>
    <w:p w14:paraId="0E6F62F3" w14:textId="68F760D9" w:rsidR="009352DF" w:rsidRPr="00F66E17" w:rsidRDefault="009352DF" w:rsidP="009352DF">
      <w:pPr>
        <w:rPr>
          <w:rFonts w:ascii="Century Gothic" w:hAnsi="Century Gothic"/>
        </w:rPr>
      </w:pPr>
      <w:r w:rsidRPr="00F66E17">
        <w:rPr>
          <w:rFonts w:ascii="Century Gothic" w:hAnsi="Century Gothic"/>
        </w:rPr>
        <w:t xml:space="preserve">The Governors are seeking to appoint a highly motivated, passionate and </w:t>
      </w:r>
      <w:r w:rsidR="009811B2" w:rsidRPr="00F66E17">
        <w:rPr>
          <w:rFonts w:ascii="Century Gothic" w:hAnsi="Century Gothic"/>
        </w:rPr>
        <w:t>aspirational</w:t>
      </w:r>
      <w:r w:rsidRPr="00F66E17">
        <w:rPr>
          <w:rFonts w:ascii="Century Gothic" w:hAnsi="Century Gothic"/>
        </w:rPr>
        <w:t xml:space="preserve"> Teacher who is committed to raising standards and able to work as part </w:t>
      </w:r>
      <w:r w:rsidR="009811B2" w:rsidRPr="00F66E17">
        <w:rPr>
          <w:rFonts w:ascii="Century Gothic" w:hAnsi="Century Gothic"/>
        </w:rPr>
        <w:t>of our</w:t>
      </w:r>
      <w:r w:rsidRPr="00F66E17">
        <w:rPr>
          <w:rFonts w:ascii="Century Gothic" w:hAnsi="Century Gothic"/>
        </w:rPr>
        <w:t xml:space="preserve"> team.  Visits to school are welcome, please contact </w:t>
      </w:r>
      <w:r w:rsidR="009811B2" w:rsidRPr="00F66E17">
        <w:rPr>
          <w:rFonts w:ascii="Century Gothic" w:hAnsi="Century Gothic"/>
        </w:rPr>
        <w:t>Sheila Martin</w:t>
      </w:r>
      <w:r w:rsidRPr="00F66E17">
        <w:rPr>
          <w:rFonts w:ascii="Century Gothic" w:hAnsi="Century Gothic"/>
        </w:rPr>
        <w:t xml:space="preserve"> to arrange a visit on 017</w:t>
      </w:r>
      <w:r w:rsidR="009811B2" w:rsidRPr="00F66E17">
        <w:rPr>
          <w:rFonts w:ascii="Century Gothic" w:hAnsi="Century Gothic"/>
        </w:rPr>
        <w:t>72 313878.</w:t>
      </w:r>
    </w:p>
    <w:p w14:paraId="6233BB33" w14:textId="77777777" w:rsidR="009352DF" w:rsidRPr="00F66E17" w:rsidRDefault="009352DF" w:rsidP="009352DF">
      <w:pPr>
        <w:rPr>
          <w:rFonts w:ascii="Century Gothic" w:hAnsi="Century Gothic"/>
        </w:rPr>
      </w:pPr>
    </w:p>
    <w:p w14:paraId="75A172D5" w14:textId="58F8AE87" w:rsidR="009352DF" w:rsidRPr="00F66E17" w:rsidRDefault="00F66E17" w:rsidP="009352DF">
      <w:pPr>
        <w:rPr>
          <w:rFonts w:ascii="Century Gothic" w:hAnsi="Century Gothic"/>
        </w:rPr>
      </w:pPr>
      <w:r>
        <w:rPr>
          <w:rFonts w:ascii="Century Gothic" w:hAnsi="Century Gothic"/>
        </w:rPr>
        <w:t>We</w:t>
      </w:r>
      <w:r w:rsidR="009352DF" w:rsidRPr="00F66E17">
        <w:rPr>
          <w:rFonts w:ascii="Century Gothic" w:hAnsi="Century Gothic"/>
        </w:rPr>
        <w:t xml:space="preserve"> look forward to reviewing your application.</w:t>
      </w:r>
    </w:p>
    <w:p w14:paraId="4DBF5761" w14:textId="77777777" w:rsidR="009352DF" w:rsidRPr="00F66E17" w:rsidRDefault="009352DF" w:rsidP="009352DF">
      <w:pPr>
        <w:rPr>
          <w:rFonts w:ascii="Century Gothic" w:hAnsi="Century Gothic"/>
        </w:rPr>
      </w:pPr>
      <w:bookmarkStart w:id="0" w:name="_GoBack"/>
      <w:bookmarkEnd w:id="0"/>
    </w:p>
    <w:p w14:paraId="408803C6" w14:textId="77777777" w:rsidR="009352DF" w:rsidRPr="00F66E17" w:rsidRDefault="009352DF" w:rsidP="009352DF">
      <w:pPr>
        <w:rPr>
          <w:rFonts w:ascii="Century Gothic" w:hAnsi="Century Gothic"/>
        </w:rPr>
      </w:pPr>
      <w:r w:rsidRPr="00F66E17">
        <w:rPr>
          <w:rFonts w:ascii="Century Gothic" w:hAnsi="Century Gothic"/>
        </w:rPr>
        <w:t>Yours faithfully</w:t>
      </w:r>
    </w:p>
    <w:p w14:paraId="3D058D1C" w14:textId="77777777" w:rsidR="009352DF" w:rsidRPr="00F66E17" w:rsidRDefault="009352DF" w:rsidP="009352DF">
      <w:pPr>
        <w:rPr>
          <w:rFonts w:ascii="Century Gothic" w:hAnsi="Century Gothic"/>
        </w:rPr>
      </w:pPr>
    </w:p>
    <w:p w14:paraId="4B10569F" w14:textId="77777777" w:rsidR="009811B2" w:rsidRPr="00F66E17" w:rsidRDefault="009811B2" w:rsidP="009352DF">
      <w:pPr>
        <w:rPr>
          <w:rFonts w:ascii="Century Gothic" w:hAnsi="Century Gothic"/>
        </w:rPr>
      </w:pPr>
    </w:p>
    <w:p w14:paraId="4CD7F2CB" w14:textId="77777777" w:rsidR="009811B2" w:rsidRPr="00F66E17" w:rsidRDefault="009811B2" w:rsidP="009352DF">
      <w:pPr>
        <w:rPr>
          <w:rFonts w:ascii="Century Gothic" w:hAnsi="Century Gothic"/>
        </w:rPr>
      </w:pPr>
    </w:p>
    <w:p w14:paraId="54398C85" w14:textId="34AD5890" w:rsidR="00A9031E" w:rsidRPr="00F66E17" w:rsidRDefault="009352DF" w:rsidP="000C36EC">
      <w:pPr>
        <w:rPr>
          <w:rFonts w:ascii="Century Gothic" w:hAnsi="Century Gothic"/>
        </w:rPr>
      </w:pPr>
      <w:r w:rsidRPr="00F66E17">
        <w:rPr>
          <w:rFonts w:ascii="Century Gothic" w:hAnsi="Century Gothic"/>
        </w:rPr>
        <w:t>Mr</w:t>
      </w:r>
      <w:r w:rsidR="00B929A7" w:rsidRPr="00F66E17">
        <w:rPr>
          <w:rFonts w:ascii="Century Gothic" w:hAnsi="Century Gothic"/>
        </w:rPr>
        <w:t>.</w:t>
      </w:r>
      <w:r w:rsidRPr="00F66E17">
        <w:rPr>
          <w:rFonts w:ascii="Century Gothic" w:hAnsi="Century Gothic"/>
        </w:rPr>
        <w:t xml:space="preserve"> </w:t>
      </w:r>
      <w:r w:rsidR="00B929A7" w:rsidRPr="00F66E17">
        <w:rPr>
          <w:rFonts w:ascii="Century Gothic" w:hAnsi="Century Gothic"/>
        </w:rPr>
        <w:t xml:space="preserve">P. Farina </w:t>
      </w:r>
      <w:r w:rsidRPr="00F66E17">
        <w:rPr>
          <w:rFonts w:ascii="Century Gothic" w:hAnsi="Century Gothic"/>
        </w:rPr>
        <w:t>(Head</w:t>
      </w:r>
      <w:r w:rsidR="00B929A7" w:rsidRPr="00F66E17">
        <w:rPr>
          <w:rFonts w:ascii="Century Gothic" w:hAnsi="Century Gothic"/>
        </w:rPr>
        <w:t xml:space="preserve"> </w:t>
      </w:r>
      <w:r w:rsidRPr="00F66E17">
        <w:rPr>
          <w:rFonts w:ascii="Century Gothic" w:hAnsi="Century Gothic"/>
        </w:rPr>
        <w:t>teacher)</w:t>
      </w:r>
      <w:r w:rsidR="00F66E17" w:rsidRPr="00F66E17">
        <w:rPr>
          <w:rFonts w:ascii="Century Gothic" w:hAnsi="Century Gothic"/>
        </w:rPr>
        <w:tab/>
      </w:r>
      <w:r w:rsidR="00F66E17" w:rsidRPr="00F66E17">
        <w:rPr>
          <w:rFonts w:ascii="Century Gothic" w:hAnsi="Century Gothic"/>
        </w:rPr>
        <w:tab/>
      </w:r>
      <w:r w:rsidR="00F66E17" w:rsidRPr="00F66E17">
        <w:rPr>
          <w:rFonts w:ascii="Century Gothic" w:hAnsi="Century Gothic"/>
        </w:rPr>
        <w:tab/>
      </w:r>
      <w:proofErr w:type="spellStart"/>
      <w:r w:rsidR="00F66E17" w:rsidRPr="00F66E17">
        <w:rPr>
          <w:rFonts w:ascii="Century Gothic" w:hAnsi="Century Gothic"/>
        </w:rPr>
        <w:t>Mr</w:t>
      </w:r>
      <w:proofErr w:type="spellEnd"/>
      <w:r w:rsidR="00F66E17" w:rsidRPr="00F66E17">
        <w:rPr>
          <w:rFonts w:ascii="Century Gothic" w:hAnsi="Century Gothic"/>
        </w:rPr>
        <w:t xml:space="preserve"> H. Tattersall (Chair of Governors)</w:t>
      </w:r>
    </w:p>
    <w:sectPr w:rsidR="00A9031E" w:rsidRPr="00F66E17" w:rsidSect="009352DF">
      <w:pgSz w:w="11900" w:h="16840"/>
      <w:pgMar w:top="726" w:right="679" w:bottom="1440" w:left="101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wMLGwMLUwNDUwMzJX0lEKTi0uzszPAykwrAUAfr1XwywAAAA="/>
  </w:docVars>
  <w:rsids>
    <w:rsidRoot w:val="008D2EA8"/>
    <w:rsid w:val="000C36EC"/>
    <w:rsid w:val="000E4C56"/>
    <w:rsid w:val="00177EB4"/>
    <w:rsid w:val="004202FF"/>
    <w:rsid w:val="004F0617"/>
    <w:rsid w:val="005D6FEC"/>
    <w:rsid w:val="008D2EA8"/>
    <w:rsid w:val="009352DF"/>
    <w:rsid w:val="009811B2"/>
    <w:rsid w:val="00A9031E"/>
    <w:rsid w:val="00B058BA"/>
    <w:rsid w:val="00B929A7"/>
    <w:rsid w:val="00B95734"/>
    <w:rsid w:val="00DD4CBB"/>
    <w:rsid w:val="00F66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823CC"/>
  <w14:defaultImageDpi w14:val="330"/>
  <w15:docId w15:val="{3A098B66-B501-41F7-A3B8-FDB9FF0C1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2EA8"/>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62</Words>
  <Characters>149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Westfield Centre</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Little</dc:creator>
  <cp:lastModifiedBy>office</cp:lastModifiedBy>
  <cp:revision>6</cp:revision>
  <dcterms:created xsi:type="dcterms:W3CDTF">2018-04-30T11:17:00Z</dcterms:created>
  <dcterms:modified xsi:type="dcterms:W3CDTF">2021-04-30T12:47:00Z</dcterms:modified>
</cp:coreProperties>
</file>